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3602" w14:textId="6FF25E90" w:rsidR="00AD3BBD" w:rsidRPr="00EC5B5F" w:rsidRDefault="00AD3BBD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b/>
          <w:bCs/>
          <w:color w:val="2F5496" w:themeColor="accent1" w:themeShade="BF"/>
          <w:sz w:val="32"/>
          <w:szCs w:val="32"/>
        </w:rPr>
        <w:t>LUCHAO QI</w:t>
      </w:r>
      <w:r w:rsidR="00EC5B5F" w:rsidRPr="00EC5B5F">
        <w:rPr>
          <w:b/>
          <w:bCs/>
          <w:sz w:val="24"/>
          <w:szCs w:val="24"/>
        </w:rPr>
        <w:tab/>
      </w:r>
      <w:hyperlink r:id="rId7" w:history="1">
        <w:r w:rsidR="00EC5B5F" w:rsidRPr="00EC5B5F">
          <w:rPr>
            <w:rStyle w:val="Hyperlink"/>
            <w:sz w:val="24"/>
            <w:szCs w:val="24"/>
          </w:rPr>
          <w:t>luchaoqi@luchaoqi.com</w:t>
        </w:r>
      </w:hyperlink>
      <w:r w:rsidR="00EC5B5F" w:rsidRPr="00EC5B5F">
        <w:rPr>
          <w:sz w:val="24"/>
          <w:szCs w:val="24"/>
        </w:rPr>
        <w:t xml:space="preserve"> | (443)-839-9129</w:t>
      </w:r>
    </w:p>
    <w:p w14:paraId="5731872A" w14:textId="11FADB66" w:rsidR="00EC5B5F" w:rsidRPr="00EC5B5F" w:rsidRDefault="00EC5B5F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color w:val="2F5496" w:themeColor="accent1" w:themeShade="BF"/>
          <w:sz w:val="24"/>
          <w:szCs w:val="24"/>
        </w:rPr>
        <w:t>Data Scientist</w:t>
      </w:r>
      <w:r w:rsidRPr="00EC5B5F">
        <w:rPr>
          <w:sz w:val="24"/>
          <w:szCs w:val="24"/>
        </w:rPr>
        <w:tab/>
      </w:r>
      <w:hyperlink r:id="rId8" w:history="1">
        <w:r w:rsidRPr="00EC5B5F">
          <w:rPr>
            <w:rStyle w:val="Hyperlink"/>
            <w:sz w:val="24"/>
            <w:szCs w:val="24"/>
          </w:rPr>
          <w:t>https://www.linkedin.com/in/LuchaoQi/</w:t>
        </w:r>
      </w:hyperlink>
    </w:p>
    <w:p w14:paraId="7955B8B9" w14:textId="74F7306D" w:rsidR="00AD3BBD" w:rsidRPr="00EC5B5F" w:rsidRDefault="00AD3BBD" w:rsidP="00AD3BBD">
      <w:pPr>
        <w:tabs>
          <w:tab w:val="center" w:pos="5400"/>
          <w:tab w:val="right" w:pos="10800"/>
        </w:tabs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</w:r>
      <w:r w:rsidRPr="00EC5B5F">
        <w:rPr>
          <w:sz w:val="24"/>
          <w:szCs w:val="24"/>
        </w:rPr>
        <w:tab/>
      </w:r>
      <w:hyperlink r:id="rId9" w:history="1">
        <w:r w:rsidR="00EC5B5F" w:rsidRPr="00EC5B5F">
          <w:rPr>
            <w:rStyle w:val="Hyperlink"/>
            <w:sz w:val="24"/>
            <w:szCs w:val="24"/>
          </w:rPr>
          <w:t>https://luchaoqi.com/</w:t>
        </w:r>
      </w:hyperlink>
    </w:p>
    <w:p w14:paraId="5A0494FF" w14:textId="77777777" w:rsidR="00AD3BBD" w:rsidRPr="00EC5B5F" w:rsidRDefault="00AD3BBD" w:rsidP="00AD3BBD">
      <w:pPr>
        <w:pStyle w:val="BodyText"/>
        <w:ind w:left="0"/>
        <w:rPr>
          <w:sz w:val="24"/>
          <w:szCs w:val="24"/>
        </w:rPr>
      </w:pPr>
    </w:p>
    <w:p w14:paraId="7CD4DA64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SUMMARY</w:t>
      </w:r>
    </w:p>
    <w:p w14:paraId="29705277" w14:textId="631BCD53" w:rsidR="00AD3BBD" w:rsidRPr="00EC5B5F" w:rsidRDefault="00AD3BBD" w:rsidP="00EC5B5F">
      <w:pPr>
        <w:tabs>
          <w:tab w:val="center" w:pos="5400"/>
          <w:tab w:val="right" w:pos="10800"/>
        </w:tabs>
        <w:rPr>
          <w:sz w:val="24"/>
          <w:szCs w:val="24"/>
        </w:rPr>
        <w:sectPr w:rsidR="00AD3BBD" w:rsidRPr="00EC5B5F" w:rsidSect="001A7809">
          <w:footerReference w:type="default" r:id="rId10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.</w:t>
      </w:r>
    </w:p>
    <w:p w14:paraId="19028D82" w14:textId="11FB67C8" w:rsidR="00A12988" w:rsidRDefault="00A12988" w:rsidP="00AD3BBD">
      <w:pPr>
        <w:pStyle w:val="BodyText"/>
        <w:ind w:left="0" w:right="162"/>
        <w:jc w:val="both"/>
        <w:rPr>
          <w:sz w:val="24"/>
          <w:szCs w:val="24"/>
        </w:rPr>
      </w:pPr>
    </w:p>
    <w:p w14:paraId="615B4717" w14:textId="77777777" w:rsidR="00A12988" w:rsidRPr="00A12988" w:rsidRDefault="00A12988" w:rsidP="00A12988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EXPERIENCE</w:t>
      </w:r>
    </w:p>
    <w:p w14:paraId="05C33279" w14:textId="52ED648A" w:rsidR="00A12988" w:rsidRPr="00EC5B5F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 w:rsidR="0082044C"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82044C">
        <w:rPr>
          <w:sz w:val="24"/>
          <w:szCs w:val="24"/>
        </w:rPr>
        <w:t>–</w:t>
      </w:r>
      <w:r w:rsidR="00D34FF2">
        <w:rPr>
          <w:sz w:val="24"/>
          <w:szCs w:val="24"/>
        </w:rPr>
        <w:t xml:space="preserve"> </w:t>
      </w:r>
      <w:r w:rsidR="0082044C">
        <w:rPr>
          <w:sz w:val="24"/>
          <w:szCs w:val="24"/>
        </w:rPr>
        <w:t>12/2020</w:t>
      </w:r>
    </w:p>
    <w:p w14:paraId="2C73FBC3" w14:textId="738AE0B0" w:rsidR="00A12988" w:rsidRPr="00D34FF2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="00771BDF"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788E3D54" w14:textId="7F1A0563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03D3C963" w14:textId="2F4EF12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 w:rsidR="001C7668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 w:rsidR="00F92357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6EE196D4" w14:textId="0F3CE005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aintain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the database loaded to Amazon S3 bucket using AWS</w:t>
      </w:r>
    </w:p>
    <w:p w14:paraId="5F64483D" w14:textId="78B6D93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 w:rsidR="001958D3"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25342481" w14:textId="77777777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onstructed a random forest model (acc: 73.68%, AUC: 0.85) detecting stenosis caused by AV fistula</w:t>
      </w:r>
    </w:p>
    <w:p w14:paraId="5C692242" w14:textId="77777777" w:rsidR="00A12988" w:rsidRPr="00EC5B5F" w:rsidRDefault="00A12988" w:rsidP="00A12988">
      <w:pPr>
        <w:pStyle w:val="BodyText"/>
        <w:ind w:left="0" w:right="162"/>
        <w:jc w:val="both"/>
        <w:rPr>
          <w:sz w:val="24"/>
          <w:szCs w:val="24"/>
        </w:rPr>
      </w:pPr>
    </w:p>
    <w:p w14:paraId="48541D0F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Research Data Scientist</w:t>
      </w:r>
      <w:r w:rsidRPr="00EC5B5F">
        <w:rPr>
          <w:sz w:val="24"/>
          <w:szCs w:val="24"/>
        </w:rPr>
        <w:tab/>
        <w:t>08/2019 - 04/2020</w:t>
      </w:r>
    </w:p>
    <w:p w14:paraId="5DEBB58B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36A0815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468DE8E0" w14:textId="317F65E3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 w:rsidR="00EF4249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4D2BBB28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21B7C8F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8D634F2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>
        <w:rPr>
          <w:sz w:val="24"/>
          <w:szCs w:val="24"/>
        </w:rPr>
        <w:br w:type="column"/>
      </w:r>
    </w:p>
    <w:p w14:paraId="697251DF" w14:textId="7F867D28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SKILLS</w:t>
      </w:r>
    </w:p>
    <w:p w14:paraId="00023146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30D91817" w14:textId="1B39C601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4643C493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Shiny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73DAC4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5324B3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6BC10F4A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EC5B5F" w:rsidRDefault="00AD3BBD" w:rsidP="00AD3BBD">
      <w:pPr>
        <w:rPr>
          <w:sz w:val="24"/>
          <w:szCs w:val="24"/>
        </w:rPr>
      </w:pPr>
    </w:p>
    <w:p w14:paraId="61B2B05C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EDUCATION</w:t>
      </w:r>
    </w:p>
    <w:p w14:paraId="098F8374" w14:textId="1F24B49B" w:rsidR="00AD3BBD" w:rsidRPr="00EC5B5F" w:rsidRDefault="00AD3BBD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37129679" w14:textId="6D61FA6F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Master of Science in Engineering </w:t>
      </w:r>
    </w:p>
    <w:p w14:paraId="3519A300" w14:textId="0219E92A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AD3BBD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p w14:paraId="3B6E8202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1F0E0A3" w14:textId="1DC4561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p w14:paraId="0DA55F1A" w14:textId="4B0EE85E" w:rsidR="00255F29" w:rsidRPr="00EC5B5F" w:rsidRDefault="00255F29" w:rsidP="00A12988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36349" w14:textId="77777777" w:rsidR="000D1AFF" w:rsidRDefault="000D1AFF">
      <w:r>
        <w:separator/>
      </w:r>
    </w:p>
  </w:endnote>
  <w:endnote w:type="continuationSeparator" w:id="0">
    <w:p w14:paraId="395FC9DF" w14:textId="77777777" w:rsidR="000D1AFF" w:rsidRDefault="000D1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66844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CA69D" w14:textId="77777777" w:rsidR="006927CB" w:rsidRDefault="00A129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E0A031" w14:textId="77777777" w:rsidR="006927CB" w:rsidRDefault="000D1A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BAE9A8" w14:textId="77777777" w:rsidR="000D1AFF" w:rsidRDefault="000D1AFF">
      <w:r>
        <w:separator/>
      </w:r>
    </w:p>
  </w:footnote>
  <w:footnote w:type="continuationSeparator" w:id="0">
    <w:p w14:paraId="0F71101B" w14:textId="77777777" w:rsidR="000D1AFF" w:rsidRDefault="000D1A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gUAaIExKCwAAAA="/>
  </w:docVars>
  <w:rsids>
    <w:rsidRoot w:val="00AD3BBD"/>
    <w:rsid w:val="00036366"/>
    <w:rsid w:val="00086B9D"/>
    <w:rsid w:val="000D1AFF"/>
    <w:rsid w:val="001958D3"/>
    <w:rsid w:val="00196C09"/>
    <w:rsid w:val="001C7668"/>
    <w:rsid w:val="00235BF4"/>
    <w:rsid w:val="00255F29"/>
    <w:rsid w:val="0026504E"/>
    <w:rsid w:val="002A4B18"/>
    <w:rsid w:val="00510E9B"/>
    <w:rsid w:val="00646B21"/>
    <w:rsid w:val="007158C9"/>
    <w:rsid w:val="00771BDF"/>
    <w:rsid w:val="007F0E7C"/>
    <w:rsid w:val="0082044C"/>
    <w:rsid w:val="00844FFD"/>
    <w:rsid w:val="008463E5"/>
    <w:rsid w:val="008A5F0F"/>
    <w:rsid w:val="008E721C"/>
    <w:rsid w:val="009026FE"/>
    <w:rsid w:val="00A12988"/>
    <w:rsid w:val="00A83B00"/>
    <w:rsid w:val="00AC1E69"/>
    <w:rsid w:val="00AD3BBD"/>
    <w:rsid w:val="00B13DA7"/>
    <w:rsid w:val="00C613A7"/>
    <w:rsid w:val="00C925C9"/>
    <w:rsid w:val="00D34FF2"/>
    <w:rsid w:val="00EC5B5F"/>
    <w:rsid w:val="00EF4249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qi9@jh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26</cp:revision>
  <cp:lastPrinted>2020-12-09T19:26:00Z</cp:lastPrinted>
  <dcterms:created xsi:type="dcterms:W3CDTF">2020-12-04T22:39:00Z</dcterms:created>
  <dcterms:modified xsi:type="dcterms:W3CDTF">2020-12-09T19:26:00Z</dcterms:modified>
</cp:coreProperties>
</file>